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477CE5" w14:textId="23E802C5" w:rsidR="000E118A" w:rsidRDefault="00F1148C" w:rsidP="00F1148C">
      <w:pPr>
        <w:jc w:val="center"/>
      </w:pPr>
      <w:bookmarkStart w:id="0" w:name="_Hlk479517539"/>
      <w:bookmarkEnd w:id="0"/>
      <w:r>
        <w:rPr>
          <w:noProof/>
        </w:rPr>
        <w:drawing>
          <wp:inline distT="0" distB="0" distL="0" distR="0" wp14:anchorId="3C0851FB" wp14:editId="2675380C">
            <wp:extent cx="2105025" cy="888788"/>
            <wp:effectExtent l="0" t="0" r="0" b="6985"/>
            <wp:docPr id="37864363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5025" cy="888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F415F" w14:textId="7B25572D" w:rsidR="002B1750" w:rsidRPr="002B1750" w:rsidRDefault="002B1750" w:rsidP="002B1750">
      <w:r w:rsidRPr="002B1750">
        <w:t>Date:</w:t>
      </w:r>
    </w:p>
    <w:p w14:paraId="1BCBADBC" w14:textId="2A5B778B" w:rsidR="002B1750" w:rsidRDefault="002B1750" w:rsidP="002B1750">
      <w:r w:rsidRPr="002B1750">
        <w:t>Dear Parent(s):</w:t>
      </w:r>
      <w:r w:rsidR="004B2EC8">
        <w:t xml:space="preserve"> </w:t>
      </w:r>
    </w:p>
    <w:p w14:paraId="5E26B0EB" w14:textId="77777777" w:rsidR="005666BE" w:rsidRDefault="005666BE" w:rsidP="002B1750">
      <w:pPr>
        <w:rPr>
          <w:b/>
          <w:sz w:val="24"/>
          <w:szCs w:val="24"/>
        </w:rPr>
      </w:pPr>
    </w:p>
    <w:p w14:paraId="6FD4BF10" w14:textId="5D81F87D" w:rsidR="000E118A" w:rsidRPr="008E5E6F" w:rsidRDefault="000E118A" w:rsidP="002B1750">
      <w:pPr>
        <w:rPr>
          <w:sz w:val="24"/>
          <w:szCs w:val="24"/>
        </w:rPr>
      </w:pPr>
      <w:r w:rsidRPr="008E5E6F">
        <w:rPr>
          <w:sz w:val="24"/>
          <w:szCs w:val="24"/>
        </w:rPr>
        <w:t>Congratulations!</w:t>
      </w:r>
    </w:p>
    <w:p w14:paraId="4FB2CABD" w14:textId="66BA6D3F" w:rsidR="000E118A" w:rsidRDefault="002B1750" w:rsidP="002B1750">
      <w:r w:rsidRPr="002B1750">
        <w:t xml:space="preserve">Your child, _____________ has been </w:t>
      </w:r>
      <w:r w:rsidR="000E118A">
        <w:t>participating in the STEPS Program.  I have been monitoring your child’s progress</w:t>
      </w:r>
      <w:r w:rsidR="00C05E0F">
        <w:t>,</w:t>
      </w:r>
      <w:r w:rsidR="000E118A">
        <w:t xml:space="preserve"> and I am pleased that he/she is ready to exit the STEPS program.   </w:t>
      </w:r>
    </w:p>
    <w:p w14:paraId="19188D4E" w14:textId="585896A1" w:rsidR="000E118A" w:rsidRDefault="000E118A" w:rsidP="002B1750">
      <w:r>
        <w:t xml:space="preserve">In the future, </w:t>
      </w:r>
      <w:r w:rsidR="00C05E0F">
        <w:t xml:space="preserve">if </w:t>
      </w:r>
      <w:r w:rsidR="001D3E9F">
        <w:t xml:space="preserve">you </w:t>
      </w:r>
      <w:r w:rsidR="000A32A6">
        <w:t xml:space="preserve">should have </w:t>
      </w:r>
      <w:r w:rsidR="575ED589">
        <w:t>additional concerns</w:t>
      </w:r>
      <w:r w:rsidR="000A32A6">
        <w:t xml:space="preserve"> </w:t>
      </w:r>
      <w:r>
        <w:t>about your child’s speech skills, please feel free to contact me.  If needed, we can re</w:t>
      </w:r>
      <w:r w:rsidR="00C05E0F">
        <w:t>-</w:t>
      </w:r>
      <w:r>
        <w:t xml:space="preserve">enroll your child in the STEPS </w:t>
      </w:r>
      <w:r w:rsidR="00862369">
        <w:t>P</w:t>
      </w:r>
      <w:r>
        <w:t>rogram for a brief refresher course.</w:t>
      </w:r>
      <w:bookmarkStart w:id="1" w:name="_GoBack"/>
      <w:bookmarkEnd w:id="1"/>
    </w:p>
    <w:p w14:paraId="5DF1983D" w14:textId="508741E7" w:rsidR="002B1750" w:rsidRPr="002B1750" w:rsidRDefault="000E118A" w:rsidP="002B1750">
      <w:r>
        <w:t xml:space="preserve">Should </w:t>
      </w:r>
      <w:r w:rsidR="002B1750" w:rsidRPr="002B1750">
        <w:t>you have an</w:t>
      </w:r>
      <w:r>
        <w:t xml:space="preserve">y questions about your child’s dismissal from the </w:t>
      </w:r>
      <w:r w:rsidR="005666BE">
        <w:t>STEPS Program</w:t>
      </w:r>
      <w:r>
        <w:t xml:space="preserve">, </w:t>
      </w:r>
      <w:r w:rsidR="002B1750" w:rsidRPr="002B1750">
        <w:t>please feel free to contact me at _____________.</w:t>
      </w:r>
    </w:p>
    <w:p w14:paraId="186A5120" w14:textId="5997836A" w:rsidR="002B1750" w:rsidRDefault="000E118A" w:rsidP="002B1750">
      <w:r>
        <w:t>Please sign and return the bottom half of this let</w:t>
      </w:r>
      <w:r w:rsidR="00B940C0">
        <w:t>ter</w:t>
      </w:r>
      <w:r w:rsidR="00C05E0F">
        <w:t>,</w:t>
      </w:r>
      <w:r w:rsidR="00B940C0">
        <w:t xml:space="preserve"> so I will know that you are aware of the change. </w:t>
      </w:r>
    </w:p>
    <w:p w14:paraId="41B700DB" w14:textId="2F7F68F9" w:rsidR="002B1750" w:rsidRDefault="002B1750" w:rsidP="002B1750">
      <w:r w:rsidRPr="002B1750">
        <w:t>Sincerely,</w:t>
      </w:r>
    </w:p>
    <w:p w14:paraId="221CC278" w14:textId="4EE9E789" w:rsidR="005666BE" w:rsidRDefault="005666BE" w:rsidP="002B1750"/>
    <w:p w14:paraId="058B6E35" w14:textId="01B17031" w:rsidR="008E5E6F" w:rsidRDefault="008E5E6F" w:rsidP="002B1750">
      <w:r>
        <w:t>______________________________</w:t>
      </w:r>
    </w:p>
    <w:p w14:paraId="42DC7A17" w14:textId="5836CCC1" w:rsidR="00874C97" w:rsidRPr="00F037F8" w:rsidRDefault="00874C97" w:rsidP="00874C97">
      <w:pPr>
        <w:spacing w:after="0"/>
        <w:ind w:right="-720" w:hanging="990"/>
      </w:pPr>
      <w:r>
        <w:rPr>
          <w:noProof/>
        </w:rPr>
        <w:drawing>
          <wp:inline distT="0" distB="0" distL="0" distR="0" wp14:anchorId="1F44AC35" wp14:editId="288F3DA7">
            <wp:extent cx="319674" cy="238125"/>
            <wp:effectExtent l="19050" t="0" r="4176" b="0"/>
            <wp:docPr id="1" name="Picture 1" descr="C:\Users\tfsuser\AppData\Local\Microsoft\Windows\Temporary Internet Files\Content.IE5\09ASE5WK\MC900188107[1]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fsuser\AppData\Local\Microsoft\Windows\Temporary Internet Files\Content.IE5\09ASE5WK\MC900188107[1].wmf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 rot="19308754">
                      <a:off x="0" y="0"/>
                      <a:ext cx="319674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9546F">
        <w:rPr>
          <w:sz w:val="16"/>
          <w:szCs w:val="16"/>
        </w:rPr>
        <w:t>_</w:t>
      </w:r>
      <w:r w:rsidR="0094496D">
        <w:rPr>
          <w:sz w:val="16"/>
          <w:szCs w:val="16"/>
          <w:u w:val="single"/>
        </w:rPr>
        <w:t>Cu</w:t>
      </w:r>
      <w:r w:rsidRPr="0059546F">
        <w:rPr>
          <w:sz w:val="16"/>
          <w:szCs w:val="16"/>
          <w:u w:val="single"/>
        </w:rPr>
        <w:t>t here</w:t>
      </w:r>
      <w:r>
        <w:rPr>
          <w:sz w:val="16"/>
          <w:szCs w:val="16"/>
          <w:u w:val="single"/>
        </w:rPr>
        <w:t xml:space="preserve"> and return the bottom portion to school</w:t>
      </w:r>
      <w:r w:rsidRPr="0059546F">
        <w:rPr>
          <w:sz w:val="16"/>
          <w:szCs w:val="16"/>
        </w:rPr>
        <w:t>________________________</w:t>
      </w:r>
      <w:r>
        <w:rPr>
          <w:sz w:val="16"/>
          <w:szCs w:val="16"/>
        </w:rPr>
        <w:t>_______________________________________________________________</w:t>
      </w:r>
    </w:p>
    <w:p w14:paraId="1A7DB0F2" w14:textId="62F9F2C7" w:rsidR="005666BE" w:rsidRDefault="005666BE" w:rsidP="002B1750"/>
    <w:p w14:paraId="5F0DCD07" w14:textId="77777777" w:rsidR="005666BE" w:rsidRDefault="005666BE"/>
    <w:p w14:paraId="0BF28F37" w14:textId="7B89584F" w:rsidR="00B940C0" w:rsidRDefault="00B940C0">
      <w:r>
        <w:t>To:  ____________________________</w:t>
      </w:r>
    </w:p>
    <w:p w14:paraId="736CE607" w14:textId="77777777" w:rsidR="000E118A" w:rsidRDefault="00B940C0">
      <w:r>
        <w:t xml:space="preserve">Re:  </w:t>
      </w:r>
      <w:r w:rsidR="000E118A">
        <w:t>______________________________                        ________________________</w:t>
      </w:r>
    </w:p>
    <w:p w14:paraId="33C18B76" w14:textId="1FE3D9E4" w:rsidR="000E118A" w:rsidRDefault="00B940C0" w:rsidP="002B1750">
      <w:r>
        <w:t xml:space="preserve">               </w:t>
      </w:r>
      <w:r w:rsidR="000E118A">
        <w:t>Child’s Name</w:t>
      </w:r>
      <w:r w:rsidR="4CDE6B09"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  <w:t>Date</w:t>
      </w:r>
    </w:p>
    <w:p w14:paraId="230FFD85" w14:textId="215737FC" w:rsidR="000E118A" w:rsidRDefault="000E118A" w:rsidP="002B1750">
      <w:r>
        <w:t xml:space="preserve">_________ I agree that my child has achieved success in the STEPS </w:t>
      </w:r>
      <w:r w:rsidR="00862369">
        <w:t>P</w:t>
      </w:r>
      <w:r>
        <w:t>rogram and is ready to exit.</w:t>
      </w:r>
    </w:p>
    <w:p w14:paraId="377D8E04" w14:textId="40477BB8" w:rsidR="000E118A" w:rsidRDefault="000E118A" w:rsidP="002B1750">
      <w:r>
        <w:t>_________ I have further questions or concerns _________________________________________</w:t>
      </w:r>
      <w:r w:rsidR="00C05E0F">
        <w:t>_</w:t>
      </w:r>
    </w:p>
    <w:p w14:paraId="66BDF9DB" w14:textId="77777777" w:rsidR="000E118A" w:rsidRDefault="000E118A" w:rsidP="002B1750">
      <w:r>
        <w:tab/>
        <w:t xml:space="preserve">        _______________________________________________________________________</w:t>
      </w:r>
    </w:p>
    <w:p w14:paraId="21272E90" w14:textId="2E09928A" w:rsidR="000E118A" w:rsidRDefault="000E118A" w:rsidP="002B1750">
      <w:r>
        <w:tab/>
        <w:t xml:space="preserve">      </w:t>
      </w:r>
      <w:r w:rsidR="00C05E0F">
        <w:t xml:space="preserve">  </w:t>
      </w:r>
      <w:r>
        <w:t>_______________________________________________________________________</w:t>
      </w:r>
    </w:p>
    <w:p w14:paraId="77320248" w14:textId="77777777" w:rsidR="00B940C0" w:rsidRDefault="00B940C0" w:rsidP="002B1750"/>
    <w:p w14:paraId="548E784B" w14:textId="13B1A7DD" w:rsidR="00B940C0" w:rsidRDefault="00B940C0" w:rsidP="00ED34F6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012432">
        <w:t>_</w:t>
      </w:r>
      <w:r>
        <w:t>_____________________</w:t>
      </w:r>
    </w:p>
    <w:p w14:paraId="34E64F8C" w14:textId="78A8B499" w:rsidR="0048484C" w:rsidRDefault="00B940C0" w:rsidP="00ED34F6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Parent(s) Signatur</w:t>
      </w:r>
      <w:r w:rsidR="005666BE">
        <w:t>e</w:t>
      </w:r>
    </w:p>
    <w:sectPr w:rsidR="004848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NzMysLQwMbK0sDBV0lEKTi0uzszPAykwqQUAJQfXRywAAAA="/>
  </w:docVars>
  <w:rsids>
    <w:rsidRoot w:val="002B1750"/>
    <w:rsid w:val="00012432"/>
    <w:rsid w:val="000A32A6"/>
    <w:rsid w:val="000E118A"/>
    <w:rsid w:val="000F0471"/>
    <w:rsid w:val="001261AE"/>
    <w:rsid w:val="001D3E9F"/>
    <w:rsid w:val="002B1750"/>
    <w:rsid w:val="0031544C"/>
    <w:rsid w:val="0048484C"/>
    <w:rsid w:val="004B2EC8"/>
    <w:rsid w:val="00560D11"/>
    <w:rsid w:val="005666BE"/>
    <w:rsid w:val="005F08E7"/>
    <w:rsid w:val="007E15AC"/>
    <w:rsid w:val="00862369"/>
    <w:rsid w:val="00863322"/>
    <w:rsid w:val="00874C97"/>
    <w:rsid w:val="008E5E6F"/>
    <w:rsid w:val="0094496D"/>
    <w:rsid w:val="00A11E5E"/>
    <w:rsid w:val="00A662CE"/>
    <w:rsid w:val="00B940C0"/>
    <w:rsid w:val="00C05E0F"/>
    <w:rsid w:val="00ED34F6"/>
    <w:rsid w:val="00F1148C"/>
    <w:rsid w:val="12E02104"/>
    <w:rsid w:val="1691A4B2"/>
    <w:rsid w:val="4CDE6B09"/>
    <w:rsid w:val="5128F0EF"/>
    <w:rsid w:val="575ED589"/>
    <w:rsid w:val="6A736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D5137F"/>
  <w15:chartTrackingRefBased/>
  <w15:docId w15:val="{D02F3CB7-34DE-4678-A8BC-8F3BB06F0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3D629945A7D046AE417443D4EE85B7" ma:contentTypeVersion="13" ma:contentTypeDescription="Create a new document." ma:contentTypeScope="" ma:versionID="0bd6039d466f7ae750ae0da58752d56c">
  <xsd:schema xmlns:xsd="http://www.w3.org/2001/XMLSchema" xmlns:xs="http://www.w3.org/2001/XMLSchema" xmlns:p="http://schemas.microsoft.com/office/2006/metadata/properties" xmlns:ns3="1c827710-626d-4049-a7d2-f294cd4032bf" xmlns:ns4="2589e7ff-6bcf-4899-8897-54c1908f8391" targetNamespace="http://schemas.microsoft.com/office/2006/metadata/properties" ma:root="true" ma:fieldsID="fd644c6eb7ae2f7aaccdb8e679ca2c13" ns3:_="" ns4:_="">
    <xsd:import namespace="1c827710-626d-4049-a7d2-f294cd4032bf"/>
    <xsd:import namespace="2589e7ff-6bcf-4899-8897-54c1908f83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827710-626d-4049-a7d2-f294cd4032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89e7ff-6bcf-4899-8897-54c1908f839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4578007-6087-45C6-A91C-5B6AA24D8EE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2E46DA3-9143-4A8F-A396-BDBEBB9F68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00C6EC-A8F0-4DF4-9BD4-C001AFC9A6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827710-626d-4049-a7d2-f294cd4032bf"/>
    <ds:schemaRef ds:uri="2589e7ff-6bcf-4899-8897-54c1908f83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Simmons</dc:creator>
  <cp:keywords/>
  <dc:description/>
  <cp:lastModifiedBy>Lee Ann Brammer</cp:lastModifiedBy>
  <cp:revision>4</cp:revision>
  <dcterms:created xsi:type="dcterms:W3CDTF">2020-05-15T19:15:00Z</dcterms:created>
  <dcterms:modified xsi:type="dcterms:W3CDTF">2020-05-15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3D629945A7D046AE417443D4EE85B7</vt:lpwstr>
  </property>
</Properties>
</file>